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52A61" w14:textId="3E1549AE" w:rsidR="00876D54" w:rsidRDefault="00876D5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CE4C0D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CE4C0D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Plum Creek Watershed Partnership </w:t>
      </w:r>
    </w:p>
    <w:p w14:paraId="0453F3BE" w14:textId="7C841F45" w:rsidR="00876D54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CE4C0D">
        <w:rPr>
          <w:rFonts w:ascii="Times New Roman" w:eastAsia="Times New Roman" w:hAnsi="Times New Roman" w:cs="Times New Roman"/>
          <w:b/>
          <w:bCs/>
          <w:sz w:val="48"/>
          <w:szCs w:val="48"/>
        </w:rPr>
        <w:t>Steering Committee 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34708129" w:rsidR="00876D54" w:rsidRPr="00D953DF" w:rsidRDefault="00F84683" w:rsidP="00D953DF">
      <w:pPr>
        <w:spacing w:after="0" w:line="257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D953DF">
        <w:rPr>
          <w:rFonts w:ascii="Times New Roman" w:hAnsi="Times New Roman" w:cs="Times New Roman"/>
          <w:sz w:val="36"/>
          <w:szCs w:val="36"/>
        </w:rPr>
        <w:t xml:space="preserve">10 AM </w:t>
      </w:r>
      <w:r w:rsidR="00D953DF" w:rsidRPr="00D953DF">
        <w:rPr>
          <w:rFonts w:ascii="Times New Roman" w:hAnsi="Times New Roman" w:cs="Times New Roman"/>
          <w:sz w:val="36"/>
          <w:szCs w:val="36"/>
        </w:rPr>
        <w:t>– 12 PM</w:t>
      </w:r>
    </w:p>
    <w:p w14:paraId="6F02C4A4" w14:textId="7E9679B9" w:rsidR="00876D54" w:rsidRPr="00D953DF" w:rsidRDefault="00F84683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D953DF">
        <w:rPr>
          <w:rFonts w:ascii="Times New Roman" w:eastAsia="Times New Roman" w:hAnsi="Times New Roman" w:cs="Times New Roman"/>
          <w:sz w:val="36"/>
          <w:szCs w:val="36"/>
        </w:rPr>
        <w:t xml:space="preserve">Thursday, </w:t>
      </w:r>
      <w:r w:rsidR="00D953DF" w:rsidRPr="00D953DF">
        <w:rPr>
          <w:rFonts w:ascii="Times New Roman" w:eastAsia="Times New Roman" w:hAnsi="Times New Roman" w:cs="Times New Roman"/>
          <w:sz w:val="36"/>
          <w:szCs w:val="36"/>
        </w:rPr>
        <w:t>December 9</w:t>
      </w:r>
      <w:r w:rsidR="00D953DF" w:rsidRPr="003B7FBF">
        <w:rPr>
          <w:rFonts w:ascii="Times New Roman" w:eastAsia="Times New Roman" w:hAnsi="Times New Roman" w:cs="Times New Roman"/>
          <w:sz w:val="36"/>
          <w:szCs w:val="36"/>
          <w:vertAlign w:val="superscript"/>
        </w:rPr>
        <w:t>th</w:t>
      </w:r>
    </w:p>
    <w:p w14:paraId="1FDF25D9" w14:textId="349CF681" w:rsidR="00F84683" w:rsidRPr="00D953DF" w:rsidRDefault="00D953DF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D953DF">
        <w:rPr>
          <w:rFonts w:ascii="Times New Roman" w:eastAsia="Times New Roman" w:hAnsi="Times New Roman" w:cs="Times New Roman"/>
          <w:sz w:val="36"/>
          <w:szCs w:val="36"/>
        </w:rPr>
        <w:t>Lockhart State Park</w:t>
      </w:r>
      <w:r w:rsidR="003B7FBF">
        <w:rPr>
          <w:rFonts w:ascii="Times New Roman" w:eastAsia="Times New Roman" w:hAnsi="Times New Roman" w:cs="Times New Roman"/>
          <w:sz w:val="36"/>
          <w:szCs w:val="36"/>
        </w:rPr>
        <w:t>, Group Hall</w:t>
      </w:r>
    </w:p>
    <w:p w14:paraId="66DDFB30" w14:textId="16E3913F" w:rsidR="00D953DF" w:rsidRPr="00D953DF" w:rsidRDefault="00D953DF" w:rsidP="081AF96D">
      <w:pPr>
        <w:spacing w:line="257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953DF">
        <w:rPr>
          <w:rFonts w:ascii="Times New Roman" w:hAnsi="Times New Roman" w:cs="Times New Roman"/>
          <w:sz w:val="24"/>
          <w:szCs w:val="24"/>
        </w:rPr>
        <w:t>2012 State Park Rd, Lockhart, TX 78644</w:t>
      </w:r>
    </w:p>
    <w:p w14:paraId="358D239A" w14:textId="77777777" w:rsidR="00F84683" w:rsidRDefault="00F84683" w:rsidP="081AF96D">
      <w:pPr>
        <w:spacing w:line="257" w:lineRule="auto"/>
        <w:jc w:val="center"/>
      </w:pPr>
    </w:p>
    <w:p w14:paraId="4DC5D44B" w14:textId="7731E125" w:rsidR="00F804FC" w:rsidRDefault="20C187DE" w:rsidP="00D953DF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D953DF">
        <w:rPr>
          <w:rFonts w:ascii="Times New Roman" w:eastAsia="Times New Roman" w:hAnsi="Times New Roman" w:cs="Times New Roman"/>
          <w:b/>
          <w:bCs/>
          <w:sz w:val="32"/>
          <w:szCs w:val="32"/>
        </w:rPr>
        <w:t>Agenda</w:t>
      </w:r>
    </w:p>
    <w:p w14:paraId="4F973636" w14:textId="77777777" w:rsidR="00CE4C0D" w:rsidRPr="00D953DF" w:rsidRDefault="00CE4C0D" w:rsidP="00D953DF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43F0AB64" w14:textId="3F496323" w:rsidR="53ADBA04" w:rsidRPr="00D953DF" w:rsidRDefault="001B3139" w:rsidP="007B2F45">
      <w:pPr>
        <w:spacing w:line="360" w:lineRule="auto"/>
        <w:ind w:left="720"/>
        <w:rPr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0:00</w:t>
      </w:r>
      <w:r w:rsidR="00F37EF4" w:rsidRPr="00D953DF">
        <w:rPr>
          <w:sz w:val="28"/>
          <w:szCs w:val="28"/>
        </w:rPr>
        <w:tab/>
      </w:r>
      <w:r w:rsidR="53ADBA04" w:rsidRPr="00D953DF">
        <w:rPr>
          <w:rFonts w:ascii="Times New Roman" w:eastAsia="Times New Roman" w:hAnsi="Times New Roman" w:cs="Times New Roman"/>
          <w:sz w:val="28"/>
          <w:szCs w:val="28"/>
        </w:rPr>
        <w:t>Sign in</w:t>
      </w:r>
      <w:r w:rsidR="00F84683" w:rsidRPr="00D953D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 xml:space="preserve">and </w:t>
      </w:r>
      <w:r w:rsidR="007B2F45">
        <w:rPr>
          <w:rFonts w:ascii="Times New Roman" w:eastAsia="Times New Roman" w:hAnsi="Times New Roman" w:cs="Times New Roman"/>
          <w:sz w:val="28"/>
          <w:szCs w:val="28"/>
        </w:rPr>
        <w:t>R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>efreshments</w:t>
      </w:r>
    </w:p>
    <w:p w14:paraId="4BDBF1A0" w14:textId="5A1A81DB" w:rsidR="00CE4C0D" w:rsidRPr="00CE4C0D" w:rsidRDefault="001B3139" w:rsidP="007B2F45">
      <w:pPr>
        <w:spacing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0:</w:t>
      </w:r>
      <w:r w:rsidR="00CE4C0D">
        <w:rPr>
          <w:rFonts w:ascii="Times New Roman" w:eastAsia="Times New Roman" w:hAnsi="Times New Roman" w:cs="Times New Roman"/>
          <w:sz w:val="28"/>
          <w:szCs w:val="28"/>
        </w:rPr>
        <w:t>05</w:t>
      </w:r>
      <w:r w:rsidR="00F37EF4" w:rsidRPr="00D953DF">
        <w:rPr>
          <w:sz w:val="28"/>
          <w:szCs w:val="28"/>
        </w:rPr>
        <w:tab/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 xml:space="preserve">Welcome and </w:t>
      </w:r>
      <w:r w:rsidR="007B2F45">
        <w:rPr>
          <w:rFonts w:ascii="Times New Roman" w:eastAsia="Times New Roman" w:hAnsi="Times New Roman" w:cs="Times New Roman"/>
          <w:sz w:val="28"/>
          <w:szCs w:val="28"/>
        </w:rPr>
        <w:t>I</w:t>
      </w:r>
      <w:r w:rsidR="20C187DE" w:rsidRPr="00CE4C0D">
        <w:rPr>
          <w:rFonts w:ascii="Times New Roman" w:eastAsia="Times New Roman" w:hAnsi="Times New Roman" w:cs="Times New Roman"/>
          <w:sz w:val="28"/>
          <w:szCs w:val="28"/>
        </w:rPr>
        <w:t>ntroductions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- Christina Lopez, Watershed Coordinator </w:t>
      </w:r>
    </w:p>
    <w:p w14:paraId="24FDB860" w14:textId="2E88328C" w:rsidR="00876D54" w:rsidRPr="00CE4C0D" w:rsidRDefault="00CE4C0D" w:rsidP="007B2F45">
      <w:pPr>
        <w:spacing w:line="360" w:lineRule="auto"/>
        <w:ind w:left="720"/>
        <w:rPr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10:10 </w:t>
      </w:r>
      <w:r w:rsidRPr="00CE4C0D">
        <w:rPr>
          <w:rFonts w:ascii="Times New Roman" w:eastAsia="Times New Roman" w:hAnsi="Times New Roman" w:cs="Times New Roman"/>
          <w:sz w:val="28"/>
          <w:szCs w:val="28"/>
        </w:rPr>
        <w:tab/>
        <w:t>Update on Kyle WWTP - Yvonne Gilvallejo, Project Manager, City of Kyle</w:t>
      </w:r>
      <w:r w:rsidR="00F84683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1DBC305" w14:textId="2BF0DC46" w:rsidR="00876D54" w:rsidRPr="00D953DF" w:rsidRDefault="001B3139" w:rsidP="007B2F45">
      <w:pPr>
        <w:spacing w:line="360" w:lineRule="auto"/>
        <w:ind w:left="720"/>
        <w:rPr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0:</w:t>
      </w:r>
      <w:r w:rsidR="00F40FC4">
        <w:rPr>
          <w:rFonts w:ascii="Times New Roman" w:eastAsia="Times New Roman" w:hAnsi="Times New Roman" w:cs="Times New Roman"/>
          <w:sz w:val="28"/>
          <w:szCs w:val="28"/>
        </w:rPr>
        <w:t>55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ab/>
        <w:t xml:space="preserve">Discussion and possible action on Steering Committee </w:t>
      </w:r>
      <w:r w:rsidR="002C4112">
        <w:rPr>
          <w:rFonts w:ascii="Times New Roman" w:eastAsia="Times New Roman" w:hAnsi="Times New Roman" w:cs="Times New Roman"/>
          <w:sz w:val="28"/>
          <w:szCs w:val="28"/>
        </w:rPr>
        <w:t xml:space="preserve">structure </w:t>
      </w:r>
      <w:r w:rsidR="00F37EF4" w:rsidRPr="00D953DF">
        <w:rPr>
          <w:sz w:val="28"/>
          <w:szCs w:val="28"/>
        </w:rPr>
        <w:tab/>
      </w:r>
      <w:r w:rsidR="00F84683" w:rsidRPr="00D953D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57C6DDD" w14:textId="0DDAC2D8" w:rsidR="00D953DF" w:rsidRPr="00D953DF" w:rsidRDefault="00F84683" w:rsidP="007B2F45">
      <w:pPr>
        <w:spacing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>1:</w:t>
      </w:r>
      <w:r w:rsidR="00F40FC4">
        <w:rPr>
          <w:rFonts w:ascii="Times New Roman" w:eastAsia="Times New Roman" w:hAnsi="Times New Roman" w:cs="Times New Roman"/>
          <w:sz w:val="28"/>
          <w:szCs w:val="28"/>
        </w:rPr>
        <w:t>30</w:t>
      </w:r>
      <w:r w:rsidRPr="00D953DF">
        <w:rPr>
          <w:rFonts w:ascii="Times New Roman" w:eastAsia="Times New Roman" w:hAnsi="Times New Roman" w:cs="Times New Roman"/>
          <w:sz w:val="28"/>
          <w:szCs w:val="28"/>
        </w:rPr>
        <w:tab/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 xml:space="preserve">2022 Update </w:t>
      </w:r>
      <w:r w:rsidR="00A714A6">
        <w:rPr>
          <w:rFonts w:ascii="Times New Roman" w:eastAsia="Times New Roman" w:hAnsi="Times New Roman" w:cs="Times New Roman"/>
          <w:sz w:val="28"/>
          <w:szCs w:val="28"/>
        </w:rPr>
        <w:t xml:space="preserve">Information </w:t>
      </w:r>
    </w:p>
    <w:p w14:paraId="5F7E74CB" w14:textId="53B2AE6A" w:rsidR="00876D54" w:rsidRPr="00D953DF" w:rsidRDefault="001B3139" w:rsidP="007B2F45">
      <w:pPr>
        <w:spacing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>1</w:t>
      </w:r>
      <w:r w:rsidRPr="00D953DF">
        <w:rPr>
          <w:rFonts w:ascii="Times New Roman" w:eastAsia="Times New Roman" w:hAnsi="Times New Roman" w:cs="Times New Roman"/>
          <w:sz w:val="28"/>
          <w:szCs w:val="28"/>
        </w:rPr>
        <w:t>:</w:t>
      </w:r>
      <w:r w:rsidR="00F84683" w:rsidRPr="00D953DF">
        <w:rPr>
          <w:rFonts w:ascii="Times New Roman" w:eastAsia="Times New Roman" w:hAnsi="Times New Roman" w:cs="Times New Roman"/>
          <w:sz w:val="28"/>
          <w:szCs w:val="28"/>
        </w:rPr>
        <w:t>50</w:t>
      </w:r>
      <w:r w:rsidR="00F37EF4" w:rsidRPr="00D953DF">
        <w:rPr>
          <w:sz w:val="28"/>
          <w:szCs w:val="28"/>
        </w:rPr>
        <w:tab/>
      </w:r>
      <w:r w:rsidR="00AD568D">
        <w:rPr>
          <w:rFonts w:ascii="Times New Roman" w:eastAsia="Times New Roman" w:hAnsi="Times New Roman" w:cs="Times New Roman"/>
          <w:sz w:val="28"/>
          <w:szCs w:val="28"/>
        </w:rPr>
        <w:t xml:space="preserve">Final thoughts, comments, and questions 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68B83CD0" w14:textId="08DA0D1A" w:rsidR="00CE4C0D" w:rsidRDefault="001B3139" w:rsidP="007B2F45">
      <w:pPr>
        <w:spacing w:after="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D953DF">
        <w:rPr>
          <w:rFonts w:ascii="Times New Roman" w:eastAsia="Times New Roman" w:hAnsi="Times New Roman" w:cs="Times New Roman"/>
          <w:sz w:val="28"/>
          <w:szCs w:val="28"/>
        </w:rPr>
        <w:t>1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D953DF">
        <w:rPr>
          <w:rFonts w:ascii="Times New Roman" w:eastAsia="Times New Roman" w:hAnsi="Times New Roman" w:cs="Times New Roman"/>
          <w:sz w:val="28"/>
          <w:szCs w:val="28"/>
        </w:rPr>
        <w:t>:</w:t>
      </w:r>
      <w:r w:rsidR="00F84683" w:rsidRPr="00D953DF">
        <w:rPr>
          <w:rFonts w:ascii="Times New Roman" w:eastAsia="Times New Roman" w:hAnsi="Times New Roman" w:cs="Times New Roman"/>
          <w:sz w:val="28"/>
          <w:szCs w:val="28"/>
        </w:rPr>
        <w:t>00</w:t>
      </w:r>
      <w:r w:rsidR="00CE4C0D">
        <w:rPr>
          <w:rFonts w:ascii="Times New Roman" w:eastAsia="Times New Roman" w:hAnsi="Times New Roman" w:cs="Times New Roman"/>
          <w:sz w:val="28"/>
          <w:szCs w:val="28"/>
        </w:rPr>
        <w:tab/>
      </w:r>
      <w:r w:rsidR="081AF96D" w:rsidRPr="00D953DF">
        <w:rPr>
          <w:rFonts w:ascii="Times New Roman" w:eastAsia="Times New Roman" w:hAnsi="Times New Roman" w:cs="Times New Roman"/>
          <w:sz w:val="28"/>
          <w:szCs w:val="28"/>
        </w:rPr>
        <w:t>Adjourn</w:t>
      </w:r>
    </w:p>
    <w:p w14:paraId="07BCED88" w14:textId="75F13107" w:rsidR="00CE4C0D" w:rsidRDefault="00CE4C0D" w:rsidP="00CE4C0D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514BC38" w14:textId="77777777" w:rsidR="00CE4C0D" w:rsidRDefault="00CE4C0D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C078E63" w14:textId="6785A7DA" w:rsidR="00876D54" w:rsidRDefault="53ADBA04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Next Meeting: </w:t>
      </w:r>
      <w:r w:rsidR="00D953DF" w:rsidRPr="00CE4C0D">
        <w:rPr>
          <w:rFonts w:ascii="Times New Roman" w:eastAsia="Times New Roman" w:hAnsi="Times New Roman" w:cs="Times New Roman"/>
          <w:sz w:val="28"/>
          <w:szCs w:val="28"/>
        </w:rPr>
        <w:t>February</w:t>
      </w: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 202</w:t>
      </w:r>
      <w:r w:rsidR="00D953DF" w:rsidRPr="00CE4C0D">
        <w:rPr>
          <w:rFonts w:ascii="Times New Roman" w:eastAsia="Times New Roman" w:hAnsi="Times New Roman" w:cs="Times New Roman"/>
          <w:sz w:val="28"/>
          <w:szCs w:val="28"/>
        </w:rPr>
        <w:t>2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D854B89" w14:textId="50104DD0" w:rsidR="00CE4C0D" w:rsidRPr="00CE4C0D" w:rsidRDefault="00CE4C0D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Location: TBA </w:t>
      </w:r>
    </w:p>
    <w:sectPr w:rsidR="00CE4C0D" w:rsidRPr="00CE4C0D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kwqgUA1KMl6iwAAAA="/>
  </w:docVars>
  <w:rsids>
    <w:rsidRoot w:val="4070998A"/>
    <w:rsid w:val="000D18CE"/>
    <w:rsid w:val="001B3139"/>
    <w:rsid w:val="002C3000"/>
    <w:rsid w:val="002C4112"/>
    <w:rsid w:val="00365C15"/>
    <w:rsid w:val="003B7FBF"/>
    <w:rsid w:val="004C286B"/>
    <w:rsid w:val="006514D4"/>
    <w:rsid w:val="007727C6"/>
    <w:rsid w:val="007B2F45"/>
    <w:rsid w:val="00876D54"/>
    <w:rsid w:val="009A2D7B"/>
    <w:rsid w:val="00A714A6"/>
    <w:rsid w:val="00AD568D"/>
    <w:rsid w:val="00C327F0"/>
    <w:rsid w:val="00CE4C0D"/>
    <w:rsid w:val="00D953DF"/>
    <w:rsid w:val="00DC7201"/>
    <w:rsid w:val="00ED5F48"/>
    <w:rsid w:val="00F37EF4"/>
    <w:rsid w:val="00F40FC4"/>
    <w:rsid w:val="00F44451"/>
    <w:rsid w:val="00F804FC"/>
    <w:rsid w:val="00F84683"/>
    <w:rsid w:val="081AF96D"/>
    <w:rsid w:val="20C187DE"/>
    <w:rsid w:val="4070998A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Lopez, Christina W</cp:lastModifiedBy>
  <cp:revision>6</cp:revision>
  <cp:lastPrinted>2021-06-16T16:26:00Z</cp:lastPrinted>
  <dcterms:created xsi:type="dcterms:W3CDTF">2021-12-07T15:32:00Z</dcterms:created>
  <dcterms:modified xsi:type="dcterms:W3CDTF">2021-12-08T21:08:00Z</dcterms:modified>
</cp:coreProperties>
</file>